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EE6137"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lastRenderedPageBreak/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620582F7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77777777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E079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4021E8" w14:textId="77777777" w:rsidR="00585F09" w:rsidRDefault="00585F09">
      <w:pPr>
        <w:spacing w:after="0"/>
      </w:pPr>
      <w:r>
        <w:separator/>
      </w:r>
    </w:p>
  </w:endnote>
  <w:endnote w:type="continuationSeparator" w:id="0">
    <w:p w14:paraId="55D4309C" w14:textId="77777777" w:rsidR="00585F09" w:rsidRDefault="00585F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693430" w14:textId="77777777" w:rsidR="00585F09" w:rsidRDefault="00585F09">
      <w:r>
        <w:separator/>
      </w:r>
    </w:p>
  </w:footnote>
  <w:footnote w:type="continuationSeparator" w:id="0">
    <w:p w14:paraId="1BFF1CF5" w14:textId="77777777" w:rsidR="00585F09" w:rsidRDefault="00585F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266D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62632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BCAA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5B88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EEC3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94A9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3C0A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70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2C1C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209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04C57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85F09"/>
    <w:rsid w:val="00590D07"/>
    <w:rsid w:val="005C1198"/>
    <w:rsid w:val="006011FE"/>
    <w:rsid w:val="00613DF8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06C10"/>
    <w:rsid w:val="00DB2A8E"/>
    <w:rsid w:val="00DD2FC5"/>
    <w:rsid w:val="00E04BB4"/>
    <w:rsid w:val="00E315A3"/>
    <w:rsid w:val="00EB3470"/>
    <w:rsid w:val="00EB3A58"/>
    <w:rsid w:val="00EE6137"/>
    <w:rsid w:val="00F2784D"/>
    <w:rsid w:val="00F5708A"/>
    <w:rsid w:val="00F72109"/>
    <w:rsid w:val="00F734CF"/>
    <w:rsid w:val="00FA29B1"/>
    <w:rsid w:val="00FA5629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137"/>
    <w:pPr>
      <w:spacing w:line="360" w:lineRule="auto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5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</cp:lastModifiedBy>
  <cp:revision>46</cp:revision>
  <dcterms:created xsi:type="dcterms:W3CDTF">2019-08-11T18:21:00Z</dcterms:created>
  <dcterms:modified xsi:type="dcterms:W3CDTF">2020-10-24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